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1"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Electronics Engineer Internship position at your esteemed organization in New Zealand Auckland. As a dedicated final-year undergraduate student in Electronic Engineering at the University of Auckland with a specialization in embedded systems and IoT solutions, I am eager to contribute my technical skills and innovative mindset to your pioneering projects while immersing myself in New Zealand's dynamic tech ecosystem.</w:t>
      </w:r>
    </w:p>
    <w:p>
      <w:pPr>
        <w:pStyle w:val="BodyText"/>
      </w:pPr>
      <w:r>
        <w:t xml:space="preserve">My academic journey has been meticulously structured to align with the evolving demands of modern electronics engineering. I have completed advanced coursework including Advanced Circuit Design, Microcontroller Systems Integration, RF Communication Protocols, and Digital Signal Processing – all directly applicable to the challenges faced by leading technology firms in Auckland. My capstone project, "Smart Energy Monitoring System for Urban Housing," involved designing a low-power sensor network using ESP32 microcontrollers and developing custom PCB layouts with Altium Designer. This project not only earned me departmental recognition but also demonstrated my ability to translate theoretical knowledge into sustainable real-world solutions – a capability I am eager to apply within New Zealand's growing renewable energy sector.</w:t>
      </w:r>
    </w:p>
    <w:p>
      <w:pPr>
        <w:pStyle w:val="BodyText"/>
      </w:pPr>
      <w:r>
        <w:t xml:space="preserve">What particularly excites me about this opportunity is the strategic significance of Auckland as a technology hub in Aotearoa. Having spent two years studying at the University of Auckland, I have witnessed firsthand how our city is becoming a magnet for global tech innovation, with companies like Xero, Rocket Lab, and numerous startups driving advancements in hardware development. The vibrant community of engineers collaborating on projects from autonomous drones to biomedical devices creates an unparalleled environment for growth. I am particularly drawn to your company's work in [mention specific project/technology if known], which resonates with my passion for developing energy-efficient electronics – a critical focus area as New Zealand accelerates its net-zero targets by 2050.</w:t>
      </w:r>
    </w:p>
    <w:p>
      <w:pPr>
        <w:pStyle w:val="BodyText"/>
      </w:pPr>
      <w:r>
        <w:t xml:space="preserve">My technical proficiency extends beyond academic requirements. I am proficient in industry-standard tools including Multisim for circuit simulation, KiCAD for PCB design, and Python/C++ for embedded programming. During my internship at [Previous Company/Organization], I successfully reduced prototype development time by 30% through implementing automated testing scripts and optimizing component selection processes – a methodology directly transferable to Auckland's fast-paced engineering landscape. Additionally, my fluency in Māori (Te Reo) and cultural awareness of Aotearoa's bicultural context enable me to engage respectfully with both local communities and international teams, a quality increasingly valued by New Zealand employers.</w:t>
      </w:r>
    </w:p>
    <w:p>
      <w:pPr>
        <w:pStyle w:val="BodyText"/>
      </w:pPr>
      <w:r>
        <w:t xml:space="preserve">What sets me apart is my proactive approach to industry engagement within New Zealand Auckland. I actively participate in the Electronics Engineering Society at the University of Auckland, where I co-organized the "Future Tech Summit" attracting over 150 attendees from companies like Silo AI and Zespri. This event featured workshops on Kiwi-specific challenges such as designing electronics resilient to extreme weather conditions – a topic relevant to both agricultural tech and urban infrastructure projects here in Auckland. My membership in the Institution of Professional Engineers New Zealand (IPENZ) has also provided me with valuable insights into the country's engineering standards and ethical frameworks, which I am eager to uphold during this internship.</w:t>
      </w:r>
    </w:p>
    <w:p>
      <w:pPr>
        <w:pStyle w:val="BodyText"/>
      </w:pPr>
      <w:r>
        <w:t xml:space="preserve">I am deeply impressed by your company's commitment to sustainable innovation, particularly your recent [mention specific initiative if possible] that demonstrates forward-thinking in applying electronics engineering to environmental challenges. This aligns perfectly with my career vision of developing technology that serves both technological advancement and community well-being – a philosophy central to New Zealand's unique approach to engineering excellence. I am confident my hands-on experience with hardware prototyping, coupled with my understanding of New Zealand's market demands, would allow me to contribute meaningfully from day one.</w:t>
      </w:r>
    </w:p>
    <w:p>
      <w:pPr>
        <w:pStyle w:val="BodyText"/>
      </w:pPr>
      <w:r>
        <w:t xml:space="preserve">As an international student who has chosen to build my career in Aotearoa, I bring not just technical skills but a genuine commitment to contributing positively to New Zealand Auckland. I have already secured appropriate work authorization through the Post-Study Work Visa and am prepared to commence immediately upon acceptance. The prospect of working alongside experienced engineers in this city's thriving tech scene – where innovation meets natural beauty and cultural richness – represents an unparalleled opportunity for professional growth.</w:t>
      </w:r>
    </w:p>
    <w:p>
      <w:pPr>
        <w:pStyle w:val="BodyText"/>
      </w:pPr>
      <w:r>
        <w:t xml:space="preserve">I have attached my resume, academic transcripts, and a portfolio showcasing project documentation including PCB schematics and firmware samples. I would welcome the opportunity to discuss how my skills in analog/digital circuit design, embedded systems development, and cross-cultural collaboration can support your team's objectives. Thank you for considering my</w:t>
      </w:r>
      <w:r>
        <w:t xml:space="preserve"> </w:t>
      </w:r>
      <w:r>
        <w:rPr>
          <w:bCs/>
          <w:b/>
        </w:rPr>
        <w:t xml:space="preserve">Internship Application Letter</w:t>
      </w:r>
      <w:r>
        <w:t xml:space="preserve">; I am available for an interview at your earliest convenience and look forward to contributing to the exciting future of electronics engineering in New Zealand Auckland.</w:t>
      </w:r>
    </w:p>
    <w:p>
      <w:pPr>
        <w:pStyle w:val="BodyText"/>
      </w:pPr>
      <w:r>
        <w:t xml:space="preserve">Respectfully,</w:t>
      </w:r>
    </w:p>
    <w:p>
      <w:pPr>
        <w:pStyle w:val="BodyText"/>
      </w:pPr>
      <w:r>
        <w:rPr>
          <w:bCs/>
          <w:b/>
        </w:rPr>
        <w:t xml:space="preserve">[Your Full Name]</w:t>
      </w:r>
    </w:p>
    <w:bookmarkStart w:id="20" w:name="X4cbaeaa4c95fe35b85d462b1388d6bc265a2555"/>
    <w:p>
      <w:pPr>
        <w:pStyle w:val="Heading3"/>
      </w:pPr>
      <w:r>
        <w:t xml:space="preserve">Why This Application Stands Out for New Zealand Auckland</w:t>
      </w:r>
    </w:p>
    <w:p>
      <w:pPr>
        <w:numPr>
          <w:ilvl w:val="0"/>
          <w:numId w:val="1001"/>
        </w:numPr>
        <w:pStyle w:val="Compact"/>
      </w:pPr>
      <w:r>
        <w:rPr>
          <w:bCs/>
          <w:b/>
        </w:rPr>
        <w:t xml:space="preserve">Cultural Alignment:</w:t>
      </w:r>
      <w:r>
        <w:t xml:space="preserve"> </w:t>
      </w:r>
      <w:r>
        <w:t xml:space="preserve">Demonstrated understanding of Māori values and bicultural context essential for successful integration in NZ workplaces</w:t>
      </w:r>
    </w:p>
    <w:p>
      <w:pPr>
        <w:numPr>
          <w:ilvl w:val="0"/>
          <w:numId w:val="1001"/>
        </w:numPr>
        <w:pStyle w:val="Compact"/>
      </w:pPr>
      <w:r>
        <w:rPr>
          <w:bCs/>
          <w:b/>
        </w:rPr>
        <w:t xml:space="preserve">Local Market Knowledge:</w:t>
      </w:r>
      <w:r>
        <w:t xml:space="preserve"> </w:t>
      </w:r>
      <w:r>
        <w:t xml:space="preserve">Awareness of Auckland's specific tech ecosystem challenges (weather-resilient designs, renewable energy integration)</w:t>
      </w:r>
    </w:p>
    <w:p>
      <w:pPr>
        <w:numPr>
          <w:ilvl w:val="0"/>
          <w:numId w:val="1001"/>
        </w:numPr>
        <w:pStyle w:val="Compact"/>
      </w:pPr>
      <w:r>
        <w:rPr>
          <w:bCs/>
          <w:b/>
        </w:rPr>
        <w:t xml:space="preserve">Sustainability Focus:</w:t>
      </w:r>
      <w:r>
        <w:t xml:space="preserve"> </w:t>
      </w:r>
      <w:r>
        <w:t xml:space="preserve">Direct connection to New Zealand's 2050 net-zero commitment through relevant academic projects</w:t>
      </w:r>
    </w:p>
    <w:p>
      <w:pPr>
        <w:numPr>
          <w:ilvl w:val="0"/>
          <w:numId w:val="1001"/>
        </w:numPr>
        <w:pStyle w:val="Compact"/>
      </w:pPr>
      <w:r>
        <w:rPr>
          <w:bCs/>
          <w:b/>
        </w:rPr>
        <w:t xml:space="preserve">Compliance Readiness:</w:t>
      </w:r>
      <w:r>
        <w:t xml:space="preserve"> </w:t>
      </w:r>
      <w:r>
        <w:t xml:space="preserve">Already secured appropriate work authorization for New Zealand employment</w:t>
      </w:r>
    </w:p>
    <w:p>
      <w:pPr>
        <w:numPr>
          <w:ilvl w:val="0"/>
          <w:numId w:val="1001"/>
        </w:numPr>
        <w:pStyle w:val="Compact"/>
      </w:pPr>
      <w:r>
        <w:rPr>
          <w:bCs/>
          <w:b/>
        </w:rPr>
        <w:t xml:space="preserve">Career Commitment:</w:t>
      </w:r>
      <w:r>
        <w:t xml:space="preserve"> </w:t>
      </w:r>
      <w:r>
        <w:t xml:space="preserve">Explicit choice to build engineering career within Aotearoa, not just as temporary intern</w:t>
      </w:r>
    </w:p>
    <w:bookmarkEnd w:id="20"/>
    <w:p>
      <w:pPr>
        <w:pStyle w:val="FirstParagraph"/>
      </w:pPr>
      <w:r>
        <w:t xml:space="preserve">Word Count: 856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23T03:20:42Z</dcterms:created>
  <dcterms:modified xsi:type="dcterms:W3CDTF">2026-07-23T03:20:42Z</dcterms:modified>
</cp:coreProperties>
</file>

<file path=docProps/custom.xml><?xml version="1.0" encoding="utf-8"?>
<Properties xmlns="http://schemas.openxmlformats.org/officeDocument/2006/custom-properties" xmlns:vt="http://schemas.openxmlformats.org/officeDocument/2006/docPropsVTypes"/>
</file>